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Бойцов Александр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142126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453640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34846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864134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778183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821342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892450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74520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423694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542161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893956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94326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ойцов Александр Кириллович</dc:creator>
  <dc:language>ru-RU</dc:language>
  <cp:keywords/>
  <dcterms:created xsi:type="dcterms:W3CDTF">2025-06-15T08:01:04Z</dcterms:created>
  <dcterms:modified xsi:type="dcterms:W3CDTF">2025-06-15T08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